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0FFD2" w14:textId="77777777" w:rsidR="00BA528E" w:rsidRDefault="00A2733A" w:rsidP="00536F5E">
      <w:pPr>
        <w:pStyle w:val="Title"/>
        <w:spacing w:line="480" w:lineRule="auto"/>
        <w:jc w:val="both"/>
      </w:pPr>
      <w:r>
        <w:t>KnitTemplate</w:t>
      </w:r>
    </w:p>
    <w:p w14:paraId="35B31114" w14:textId="77777777" w:rsidR="00BA528E" w:rsidRDefault="00A2733A" w:rsidP="00632ED2">
      <w:pPr>
        <w:pStyle w:val="Author"/>
        <w:spacing w:line="480" w:lineRule="auto"/>
        <w:jc w:val="both"/>
      </w:pPr>
      <w:r>
        <w:t>Naaman M. Omar</w:t>
      </w:r>
      <w:r>
        <w:rPr>
          <w:vertAlign w:val="superscript"/>
        </w:rPr>
        <w:t>1</w:t>
      </w:r>
    </w:p>
    <w:p w14:paraId="5387AA00" w14:textId="77777777" w:rsidR="00BA528E" w:rsidRDefault="00A2733A" w:rsidP="00632ED2">
      <w:pPr>
        <w:pStyle w:val="Abstract"/>
        <w:spacing w:line="480" w:lineRule="auto"/>
        <w:jc w:val="both"/>
      </w:pPr>
      <w:r>
        <w:t>Insert here</w:t>
      </w:r>
    </w:p>
    <w:p w14:paraId="1691A8E1" w14:textId="77777777" w:rsidR="00BA528E" w:rsidRDefault="00A2733A" w:rsidP="00632ED2">
      <w:pPr>
        <w:pStyle w:val="FirstParagraph"/>
        <w:jc w:val="both"/>
      </w:pPr>
      <w:r>
        <w:rPr>
          <w:vertAlign w:val="superscript"/>
        </w:rPr>
        <w:t>1</w:t>
      </w:r>
      <w:r>
        <w:t xml:space="preserve"> Department of Biology, Mount Allison University, Sackville NB, Canada, E4L1G7</w:t>
      </w:r>
    </w:p>
    <w:p w14:paraId="6D088246" w14:textId="77777777" w:rsidR="00BA528E" w:rsidRDefault="00A2733A" w:rsidP="00632ED2">
      <w:pPr>
        <w:pStyle w:val="Heading2"/>
        <w:spacing w:line="480" w:lineRule="auto"/>
        <w:jc w:val="both"/>
      </w:pPr>
      <w:bookmarkStart w:id="0" w:name="r-markdown"/>
      <w:r>
        <w:rPr>
          <w:rStyle w:val="SectionNumber"/>
        </w:rPr>
        <w:t>0.1</w:t>
      </w:r>
      <w:r>
        <w:tab/>
        <w:t>R Markdown</w:t>
      </w:r>
    </w:p>
    <w:p w14:paraId="7A7A9CA8" w14:textId="77777777" w:rsidR="00BA528E" w:rsidRDefault="00A2733A" w:rsidP="00632ED2">
      <w:pPr>
        <w:pStyle w:val="FirstParagraph"/>
        <w:jc w:val="both"/>
      </w:pPr>
      <w:r>
        <w:t xml:space="preserve">This is an R Markdown </w:t>
      </w:r>
      <w:r w:rsidRPr="00536F5E">
        <w:t>document</w:t>
      </w:r>
      <w:r>
        <w:t xml:space="preserve">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4CD8C228" w14:textId="77777777" w:rsidR="00BA528E" w:rsidRDefault="00A2733A" w:rsidP="00632ED2">
      <w:pPr>
        <w:pStyle w:val="BodyText"/>
        <w:jc w:val="both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29D4C61" w14:textId="77777777" w:rsidR="00BA528E" w:rsidRDefault="00A2733A" w:rsidP="00632ED2">
      <w:pPr>
        <w:pStyle w:val="SourceCode"/>
        <w:spacing w:line="480" w:lineRule="auto"/>
        <w:jc w:val="both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787E287" w14:textId="77777777" w:rsidR="00BA528E" w:rsidRDefault="00A2733A" w:rsidP="00632ED2">
      <w:pPr>
        <w:pStyle w:val="SourceCode"/>
        <w:spacing w:line="480" w:lineRule="auto"/>
        <w:jc w:val="both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lastRenderedPageBreak/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0A4537" w14:textId="77777777" w:rsidR="00BA528E" w:rsidRDefault="00A2733A" w:rsidP="00632ED2">
      <w:pPr>
        <w:pStyle w:val="Heading2"/>
        <w:spacing w:line="480" w:lineRule="auto"/>
        <w:jc w:val="both"/>
      </w:pPr>
      <w:bookmarkStart w:id="1" w:name="including-plots"/>
      <w:bookmarkEnd w:id="0"/>
      <w:r>
        <w:rPr>
          <w:rStyle w:val="SectionNumber"/>
        </w:rPr>
        <w:t>0.2</w:t>
      </w:r>
      <w:r>
        <w:tab/>
        <w:t>Including Plots</w:t>
      </w:r>
    </w:p>
    <w:p w14:paraId="0C0DFF3D" w14:textId="77777777" w:rsidR="00BA528E" w:rsidRDefault="00A2733A" w:rsidP="00632ED2">
      <w:pPr>
        <w:pStyle w:val="FirstParagraph"/>
        <w:jc w:val="both"/>
      </w:pPr>
      <w:r>
        <w:t>You can also embed plots, for example:</w:t>
      </w:r>
    </w:p>
    <w:p w14:paraId="100579BD" w14:textId="77777777" w:rsidR="00BA528E" w:rsidRDefault="00A2733A" w:rsidP="00632ED2">
      <w:pPr>
        <w:pStyle w:val="BodyText"/>
        <w:jc w:val="both"/>
      </w:pPr>
      <w:r>
        <w:rPr>
          <w:noProof/>
        </w:rPr>
        <w:drawing>
          <wp:inline distT="0" distB="0" distL="0" distR="0" wp14:anchorId="78FC372A" wp14:editId="7EDD365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C1270" w14:textId="77777777" w:rsidR="00BA528E" w:rsidRDefault="00A2733A" w:rsidP="00632ED2">
      <w:pPr>
        <w:pStyle w:val="BodyText"/>
        <w:jc w:val="bot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BA528E" w:rsidSect="00EC1D14"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17E5E" w14:textId="77777777" w:rsidR="00413BD9" w:rsidRDefault="00413BD9">
      <w:pPr>
        <w:spacing w:after="0"/>
      </w:pPr>
      <w:r>
        <w:separator/>
      </w:r>
    </w:p>
  </w:endnote>
  <w:endnote w:type="continuationSeparator" w:id="0">
    <w:p w14:paraId="291D1B4B" w14:textId="77777777" w:rsidR="00413BD9" w:rsidRDefault="00413B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6260657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696A43D" w14:textId="00A68EE4" w:rsidR="0089478A" w:rsidRDefault="0089478A" w:rsidP="00826EE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839A5B3" w14:textId="77777777" w:rsidR="0089478A" w:rsidRDefault="0089478A" w:rsidP="008947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102442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70FB3C" w14:textId="7AA165A3" w:rsidR="0089478A" w:rsidRDefault="0089478A" w:rsidP="00826EE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CBFDC3E" w14:textId="77777777" w:rsidR="0089478A" w:rsidRDefault="0089478A" w:rsidP="0089478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90C05" w14:textId="77777777" w:rsidR="00413BD9" w:rsidRDefault="00413BD9">
      <w:r>
        <w:separator/>
      </w:r>
    </w:p>
  </w:footnote>
  <w:footnote w:type="continuationSeparator" w:id="0">
    <w:p w14:paraId="5FD5844D" w14:textId="77777777" w:rsidR="00413BD9" w:rsidRDefault="00413B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F1D71" w14:textId="77777777" w:rsidR="00AD3350" w:rsidRDefault="00AD33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4CE5C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528E"/>
    <w:rsid w:val="00145E39"/>
    <w:rsid w:val="00154BA7"/>
    <w:rsid w:val="00185E36"/>
    <w:rsid w:val="003C2D7B"/>
    <w:rsid w:val="00413BD9"/>
    <w:rsid w:val="004D1E95"/>
    <w:rsid w:val="00536F5E"/>
    <w:rsid w:val="00577C32"/>
    <w:rsid w:val="00632ED2"/>
    <w:rsid w:val="00741B2A"/>
    <w:rsid w:val="00763890"/>
    <w:rsid w:val="00780D93"/>
    <w:rsid w:val="0089478A"/>
    <w:rsid w:val="00905928"/>
    <w:rsid w:val="00944BFC"/>
    <w:rsid w:val="00A2733A"/>
    <w:rsid w:val="00A4436D"/>
    <w:rsid w:val="00AD2FFB"/>
    <w:rsid w:val="00AD3350"/>
    <w:rsid w:val="00B2453B"/>
    <w:rsid w:val="00B6007E"/>
    <w:rsid w:val="00BA528E"/>
    <w:rsid w:val="00D03E3E"/>
    <w:rsid w:val="00EC1D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C25AC"/>
  <w15:docId w15:val="{3795A156-AE34-E849-8A67-F20F5612F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05928"/>
    <w:pPr>
      <w:spacing w:before="300" w:after="30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89478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478A"/>
  </w:style>
  <w:style w:type="character" w:styleId="PageNumber">
    <w:name w:val="page number"/>
    <w:basedOn w:val="DefaultParagraphFont"/>
    <w:semiHidden/>
    <w:unhideWhenUsed/>
    <w:rsid w:val="0089478A"/>
  </w:style>
  <w:style w:type="character" w:styleId="LineNumber">
    <w:name w:val="line number"/>
    <w:basedOn w:val="DefaultParagraphFont"/>
    <w:semiHidden/>
    <w:unhideWhenUsed/>
    <w:rsid w:val="0089478A"/>
  </w:style>
  <w:style w:type="paragraph" w:styleId="Header">
    <w:name w:val="header"/>
    <w:basedOn w:val="Normal"/>
    <w:link w:val="HeaderChar"/>
    <w:uiPriority w:val="99"/>
    <w:unhideWhenUsed/>
    <w:rsid w:val="00AD33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3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6E76BDB-F31B-AB4A-929E-7F7C44C43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itTemplate</vt:lpstr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emplate</dc:title>
  <dc:creator>Naaman M. Omar1</dc:creator>
  <cp:keywords/>
  <cp:lastModifiedBy>Mireille Savoie</cp:lastModifiedBy>
  <cp:revision>7</cp:revision>
  <dcterms:created xsi:type="dcterms:W3CDTF">2023-06-19T15:32:00Z</dcterms:created>
  <dcterms:modified xsi:type="dcterms:W3CDTF">2024-02-26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sert here</vt:lpwstr>
  </property>
  <property fmtid="{D5CDD505-2E9C-101B-9397-08002B2CF9AE}" pid="3" name="bibliography">
    <vt:lpwstr>ROS_Phytoplankton.bib</vt:lpwstr>
  </property>
  <property fmtid="{D5CDD505-2E9C-101B-9397-08002B2CF9AE}" pid="4" name="csl">
    <vt:lpwstr>microorganisms.csl</vt:lpwstr>
  </property>
  <property fmtid="{D5CDD505-2E9C-101B-9397-08002B2CF9AE}" pid="5" name="date">
    <vt:lpwstr>2022-02-03</vt:lpwstr>
  </property>
  <property fmtid="{D5CDD505-2E9C-101B-9397-08002B2CF9AE}" pid="6" name="output">
    <vt:lpwstr/>
  </property>
</Properties>
</file>